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CAF8E6" w14:textId="61DE7FA6" w:rsidR="00523E8D" w:rsidRDefault="00D9121F" w:rsidP="00D9121F">
      <w:pPr>
        <w:pStyle w:val="Title"/>
        <w:jc w:val="center"/>
      </w:pPr>
      <w:r>
        <w:t>Question</w:t>
      </w:r>
      <w:r w:rsidR="001B55CE">
        <w:t xml:space="preserve"> Sheet</w:t>
      </w:r>
    </w:p>
    <w:sectPr w:rsidR="00523E8D">
      <w:headerReference w:type="default" r:id="rId6"/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F1A245" w14:textId="77777777" w:rsidR="004B668F" w:rsidRDefault="004B668F" w:rsidP="00D9121F">
      <w:pPr>
        <w:spacing w:after="0" w:line="240" w:lineRule="auto"/>
      </w:pPr>
      <w:r>
        <w:separator/>
      </w:r>
    </w:p>
  </w:endnote>
  <w:endnote w:type="continuationSeparator" w:id="0">
    <w:p w14:paraId="280F1182" w14:textId="77777777" w:rsidR="004B668F" w:rsidRDefault="004B668F" w:rsidP="00D912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41930" w14:textId="1BC21656" w:rsidR="00B220AD" w:rsidRDefault="00B220AD" w:rsidP="00B220AD">
    <w:pPr>
      <w:pStyle w:val="Footer"/>
      <w:jc w:val="right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  <w:r>
      <w:t xml:space="preserve"> of </w:t>
    </w:r>
    <w:r w:rsidR="004B668F">
      <w:fldChar w:fldCharType="begin"/>
    </w:r>
    <w:r w:rsidR="004B668F">
      <w:instrText xml:space="preserve"> NUMPAGES   \* MERGEFORMAT </w:instrText>
    </w:r>
    <w:r w:rsidR="004B668F">
      <w:fldChar w:fldCharType="separate"/>
    </w:r>
    <w:r>
      <w:rPr>
        <w:noProof/>
      </w:rPr>
      <w:t>1</w:t>
    </w:r>
    <w:r w:rsidR="004B668F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C081B7" w14:textId="77777777" w:rsidR="004B668F" w:rsidRDefault="004B668F" w:rsidP="00D9121F">
      <w:pPr>
        <w:spacing w:after="0" w:line="240" w:lineRule="auto"/>
      </w:pPr>
      <w:r>
        <w:separator/>
      </w:r>
    </w:p>
  </w:footnote>
  <w:footnote w:type="continuationSeparator" w:id="0">
    <w:p w14:paraId="37F3F8CC" w14:textId="77777777" w:rsidR="004B668F" w:rsidRDefault="004B668F" w:rsidP="00D912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6084"/>
      <w:gridCol w:w="2932"/>
    </w:tblGrid>
    <w:tr w:rsidR="00D9121F" w14:paraId="5D071B0C" w14:textId="77777777" w:rsidTr="00D9121F">
      <w:tc>
        <w:tcPr>
          <w:tcW w:w="6084" w:type="dxa"/>
        </w:tcPr>
        <w:p w14:paraId="27180A03" w14:textId="77777777" w:rsidR="00D9121F" w:rsidRPr="00D9121F" w:rsidRDefault="00D9121F" w:rsidP="00D9121F">
          <w:pPr>
            <w:rPr>
              <w:b/>
              <w:bCs/>
            </w:rPr>
          </w:pPr>
          <w:r w:rsidRPr="00D9121F">
            <w:rPr>
              <w:b/>
              <w:bCs/>
            </w:rPr>
            <w:t>Syncusion Software Private Limited</w:t>
          </w:r>
        </w:p>
        <w:p w14:paraId="47F81226" w14:textId="77777777" w:rsidR="00D9121F" w:rsidRDefault="00D9121F">
          <w:pPr>
            <w:pStyle w:val="Header"/>
          </w:pPr>
          <w:r w:rsidRPr="00D9121F">
            <w:t>Municipality Block 9/134 &amp; 9/135</w:t>
          </w:r>
        </w:p>
        <w:p w14:paraId="51D0C1EB" w14:textId="77777777" w:rsidR="00D9121F" w:rsidRDefault="00D9121F">
          <w:pPr>
            <w:pStyle w:val="Header"/>
          </w:pPr>
          <w:r w:rsidRPr="00D9121F">
            <w:t>Kisumu, Kenya</w:t>
          </w:r>
        </w:p>
        <w:p w14:paraId="4CED0A07" w14:textId="2FE206E8" w:rsidR="00D9121F" w:rsidRDefault="00D9121F">
          <w:pPr>
            <w:pStyle w:val="Header"/>
          </w:pPr>
          <w:r>
            <w:t xml:space="preserve">E-mail: </w:t>
          </w:r>
          <w:hyperlink r:id="rId1" w:history="1">
            <w:r w:rsidRPr="001437F0">
              <w:rPr>
                <w:rStyle w:val="Hyperlink"/>
              </w:rPr>
              <w:t>info@syncfusion.com</w:t>
            </w:r>
          </w:hyperlink>
        </w:p>
      </w:tc>
      <w:tc>
        <w:tcPr>
          <w:tcW w:w="2932" w:type="dxa"/>
        </w:tcPr>
        <w:p w14:paraId="3CA690A0" w14:textId="5337298F" w:rsidR="00D9121F" w:rsidRDefault="00D9121F" w:rsidP="00D9121F">
          <w:pPr>
            <w:pStyle w:val="Header"/>
            <w:jc w:val="right"/>
          </w:pPr>
          <w:r>
            <w:rPr>
              <w:noProof/>
            </w:rPr>
            <w:drawing>
              <wp:inline distT="0" distB="0" distL="0" distR="0" wp14:anchorId="06422680" wp14:editId="38B4A275">
                <wp:extent cx="1719943" cy="576046"/>
                <wp:effectExtent l="0" t="0" r="0" b="0"/>
                <wp:docPr id="1" name="Picture 1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Logo&#10;&#10;Description automatically generated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66028" cy="59148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26B6115D" w14:textId="77777777" w:rsidR="00D9121F" w:rsidRDefault="00D9121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3MLcwNzCwtDAwsTBW0lEKTi0uzszPAykwrAUA/NWI4iwAAAA="/>
  </w:docVars>
  <w:rsids>
    <w:rsidRoot w:val="00D9121F"/>
    <w:rsid w:val="001B55CE"/>
    <w:rsid w:val="004B668F"/>
    <w:rsid w:val="00523E8D"/>
    <w:rsid w:val="005E2B52"/>
    <w:rsid w:val="00A15BAC"/>
    <w:rsid w:val="00B220AD"/>
    <w:rsid w:val="00CD5A02"/>
    <w:rsid w:val="00D912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6458B4"/>
  <w15:chartTrackingRefBased/>
  <w15:docId w15:val="{4FB65B48-0A32-4077-A2E3-C35F3BCD99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9121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912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9121F"/>
  </w:style>
  <w:style w:type="paragraph" w:styleId="Footer">
    <w:name w:val="footer"/>
    <w:basedOn w:val="Normal"/>
    <w:link w:val="FooterChar"/>
    <w:uiPriority w:val="99"/>
    <w:unhideWhenUsed/>
    <w:rsid w:val="00D912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9121F"/>
  </w:style>
  <w:style w:type="table" w:styleId="TableGrid">
    <w:name w:val="Table Grid"/>
    <w:basedOn w:val="TableNormal"/>
    <w:uiPriority w:val="39"/>
    <w:rsid w:val="00D912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9121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121F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D9121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D9121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9121F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mailto:info@syncfusion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</Words>
  <Characters>13</Characters>
  <Application>Microsoft Office Word</Application>
  <DocSecurity>0</DocSecurity>
  <Lines>1</Lines>
  <Paragraphs>1</Paragraphs>
  <ScaleCrop>false</ScaleCrop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jaya Kumar S</dc:creator>
  <cp:keywords/>
  <dc:description/>
  <cp:lastModifiedBy>Lokesh Baskar</cp:lastModifiedBy>
  <cp:revision>4</cp:revision>
  <dcterms:created xsi:type="dcterms:W3CDTF">2022-04-29T12:11:00Z</dcterms:created>
  <dcterms:modified xsi:type="dcterms:W3CDTF">2022-04-29T14:43:00Z</dcterms:modified>
</cp:coreProperties>
</file>